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65B7C1" w14:textId="14E3D04A" w:rsidR="00B72C41" w:rsidRPr="00E5054D" w:rsidRDefault="00B72C41" w:rsidP="00B72C41">
      <w:pPr>
        <w:wordWrap/>
        <w:spacing w:line="480" w:lineRule="auto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bookmarkStart w:id="0" w:name="_GoBack"/>
      <w:bookmarkEnd w:id="0"/>
      <w:r w:rsidRPr="00E5054D">
        <w:rPr>
          <w:rFonts w:ascii="Times New Roman" w:hAnsi="Times New Roman" w:cs="Times New Roman"/>
          <w:b/>
          <w:sz w:val="24"/>
          <w:szCs w:val="24"/>
          <w:lang w:val="en-GB"/>
        </w:rPr>
        <w:t xml:space="preserve">Table 1. </w:t>
      </w:r>
      <w:r w:rsidR="00E2454B" w:rsidRPr="00E2454B">
        <w:rPr>
          <w:rFonts w:ascii="Times New Roman" w:hAnsi="Times New Roman" w:cs="Times New Roman"/>
          <w:sz w:val="24"/>
          <w:szCs w:val="24"/>
          <w:lang w:val="en-GB"/>
        </w:rPr>
        <w:t>Monthly mean air temperature (</w:t>
      </w:r>
      <w:proofErr w:type="spellStart"/>
      <w:r w:rsidR="00E2454B" w:rsidRPr="00E2454B">
        <w:rPr>
          <w:rFonts w:ascii="Times New Roman" w:hAnsi="Times New Roman" w:cs="Times New Roman"/>
          <w:i/>
          <w:sz w:val="24"/>
          <w:szCs w:val="24"/>
          <w:lang w:val="en-GB"/>
        </w:rPr>
        <w:t>T</w:t>
      </w:r>
      <w:r w:rsidR="00E2454B" w:rsidRPr="00E2454B">
        <w:rPr>
          <w:rFonts w:ascii="Times New Roman" w:hAnsi="Times New Roman" w:cs="Times New Roman"/>
          <w:i/>
          <w:sz w:val="24"/>
          <w:szCs w:val="24"/>
          <w:vertAlign w:val="subscript"/>
          <w:lang w:val="en-GB"/>
        </w:rPr>
        <w:t>air</w:t>
      </w:r>
      <w:proofErr w:type="spellEnd"/>
      <w:r w:rsidR="00E2454B" w:rsidRPr="00E2454B">
        <w:rPr>
          <w:rFonts w:ascii="Times New Roman" w:hAnsi="Times New Roman" w:cs="Times New Roman"/>
          <w:sz w:val="24"/>
          <w:szCs w:val="24"/>
          <w:lang w:val="en-GB"/>
        </w:rPr>
        <w:t>; unit: °C), accumulated precipitation (unit: mm), and solar duration, compared to the 30-yr (1981–2010) average climatological value.</w:t>
      </w:r>
    </w:p>
    <w:tbl>
      <w:tblPr>
        <w:tblStyle w:val="41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3"/>
        <w:gridCol w:w="1181"/>
        <w:gridCol w:w="1181"/>
        <w:gridCol w:w="1182"/>
        <w:gridCol w:w="1181"/>
        <w:gridCol w:w="1181"/>
        <w:gridCol w:w="1182"/>
      </w:tblGrid>
      <w:tr w:rsidR="00B72C41" w:rsidRPr="00E5054D" w14:paraId="2E65B7C5" w14:textId="77777777" w:rsidTr="000A6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C2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eason</w:t>
            </w:r>
          </w:p>
        </w:tc>
        <w:tc>
          <w:tcPr>
            <w:tcW w:w="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C3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pring</w:t>
            </w:r>
          </w:p>
        </w:tc>
        <w:tc>
          <w:tcPr>
            <w:tcW w:w="0" w:type="dxa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C4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ummer</w:t>
            </w:r>
          </w:p>
        </w:tc>
      </w:tr>
      <w:tr w:rsidR="00B72C41" w:rsidRPr="00E5054D" w14:paraId="2E65B7CD" w14:textId="77777777" w:rsidTr="000A64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6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Month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7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2015–3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8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4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9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5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A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6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B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7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E65B7CC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8</w:t>
            </w:r>
          </w:p>
        </w:tc>
      </w:tr>
      <w:tr w:rsidR="00B72C41" w:rsidRPr="00E5054D" w14:paraId="2E65B7DB" w14:textId="77777777" w:rsidTr="000A6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CE" w14:textId="26479D0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proofErr w:type="spellStart"/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T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  <w:t>air</w:t>
            </w:r>
            <w:proofErr w:type="spellEnd"/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 xml:space="preserve"> (</w:t>
            </w:r>
            <w:proofErr w:type="spellStart"/>
            <w:r w:rsidRPr="00E5054D">
              <w:rPr>
                <w:rFonts w:ascii="Times New Roman" w:hAnsi="Times New Roman" w:cs="Times New Roman"/>
                <w:sz w:val="19"/>
                <w:szCs w:val="19"/>
                <w:vertAlign w:val="superscript"/>
                <w:lang w:val="en-GB"/>
              </w:rPr>
              <w:t>o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C</w:t>
            </w:r>
            <w:proofErr w:type="spellEnd"/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)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CF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6.3</w:t>
            </w:r>
          </w:p>
          <w:p w14:paraId="2E65B7D0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+0.6)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D1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13.3</w:t>
            </w:r>
          </w:p>
          <w:p w14:paraId="2E65B7D2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+0.8)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D3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18.9</w:t>
            </w:r>
          </w:p>
          <w:p w14:paraId="2E65B7D4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1.1)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D5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3.6</w:t>
            </w:r>
          </w:p>
          <w:p w14:paraId="2E65B7D6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1.4)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D7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5.8</w:t>
            </w:r>
          </w:p>
          <w:p w14:paraId="2E65B7D8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0.9)</w:t>
            </w:r>
          </w:p>
        </w:tc>
        <w:tc>
          <w:tcPr>
            <w:tcW w:w="0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E65B7D9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6.3</w:t>
            </w:r>
          </w:p>
          <w:p w14:paraId="2E65B7DA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0.6)</w:t>
            </w:r>
          </w:p>
        </w:tc>
      </w:tr>
      <w:tr w:rsidR="00B72C41" w:rsidRPr="00E5054D" w14:paraId="2E65B7E9" w14:textId="77777777" w:rsidTr="000A64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DC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Precipitation (mm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DD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9.6</w:t>
            </w:r>
          </w:p>
          <w:p w14:paraId="2E65B7DE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–37.6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DF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80.5</w:t>
            </w:r>
          </w:p>
          <w:p w14:paraId="2E65B7E0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+16.0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E1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8.9</w:t>
            </w:r>
          </w:p>
          <w:p w14:paraId="2E65B7E2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77.0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E3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99.0</w:t>
            </w:r>
          </w:p>
          <w:p w14:paraId="2E65B7E4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34.2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E5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26.0</w:t>
            </w:r>
          </w:p>
          <w:p w14:paraId="2E65B7E6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168.7)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65B7E7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72.9</w:t>
            </w:r>
          </w:p>
          <w:p w14:paraId="2E65B7E8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291.3)</w:t>
            </w:r>
          </w:p>
        </w:tc>
      </w:tr>
      <w:tr w:rsidR="00B72C41" w:rsidRPr="00E5054D" w14:paraId="2E65B7F7" w14:textId="77777777" w:rsidTr="000A6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EA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olar Duration (hr)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EB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270.8</w:t>
            </w:r>
          </w:p>
          <w:p w14:paraId="2E65B7EC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+81.8)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ED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216.0</w:t>
            </w:r>
          </w:p>
          <w:p w14:paraId="2E65B7EE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(+11.0)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EF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290.4</w:t>
            </w:r>
          </w:p>
          <w:p w14:paraId="2E65B7F0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77.4)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F1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258.1</w:t>
            </w:r>
          </w:p>
          <w:p w14:paraId="2E65B7F2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76.1)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F3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176.1</w:t>
            </w:r>
          </w:p>
          <w:p w14:paraId="2E65B7F4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56.1)</w:t>
            </w:r>
          </w:p>
        </w:tc>
        <w:tc>
          <w:tcPr>
            <w:tcW w:w="0" w:type="dxa"/>
            <w:tcBorders>
              <w:top w:val="single" w:sz="4" w:space="0" w:color="auto"/>
              <w:bottom w:val="single" w:sz="12" w:space="0" w:color="auto"/>
            </w:tcBorders>
            <w:shd w:val="clear" w:color="auto" w:fill="auto"/>
            <w:vAlign w:val="center"/>
          </w:tcPr>
          <w:p w14:paraId="2E65B7F5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207.0</w:t>
            </w:r>
          </w:p>
          <w:p w14:paraId="2E65B7F6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54.5)</w:t>
            </w:r>
          </w:p>
        </w:tc>
      </w:tr>
      <w:tr w:rsidR="00B72C41" w:rsidRPr="00E5054D" w14:paraId="2E65B7FB" w14:textId="77777777" w:rsidTr="000A64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E65B7F8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eason</w:t>
            </w:r>
          </w:p>
        </w:tc>
        <w:tc>
          <w:tcPr>
            <w:tcW w:w="0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E65B7F9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Autumn</w:t>
            </w:r>
          </w:p>
        </w:tc>
        <w:tc>
          <w:tcPr>
            <w:tcW w:w="0" w:type="dxa"/>
            <w:gridSpan w:val="3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2E65B7FA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b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Winter</w:t>
            </w:r>
          </w:p>
        </w:tc>
      </w:tr>
      <w:tr w:rsidR="00B72C41" w:rsidRPr="00E5054D" w14:paraId="2E65B803" w14:textId="77777777" w:rsidTr="000A644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</w:tcPr>
          <w:p w14:paraId="2E65B7FC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Month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7FD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9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7FE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10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7FF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11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00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12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01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2016–1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02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b/>
                <w:sz w:val="19"/>
                <w:szCs w:val="19"/>
                <w:lang w:val="en-GB"/>
              </w:rPr>
              <w:t>2</w:t>
            </w:r>
          </w:p>
        </w:tc>
      </w:tr>
      <w:tr w:rsidR="00B72C41" w:rsidRPr="00E5054D" w14:paraId="2E65B811" w14:textId="77777777" w:rsidTr="000A64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</w:tcPr>
          <w:p w14:paraId="2E65B804" w14:textId="37B902A9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proofErr w:type="spellStart"/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lang w:val="en-GB"/>
              </w:rPr>
              <w:t>T</w:t>
            </w:r>
            <w:r w:rsidRPr="00E5054D">
              <w:rPr>
                <w:rFonts w:ascii="Times New Roman" w:hAnsi="Times New Roman" w:cs="Times New Roman"/>
                <w:i/>
                <w:sz w:val="19"/>
                <w:szCs w:val="19"/>
                <w:vertAlign w:val="subscript"/>
                <w:lang w:val="en-GB"/>
              </w:rPr>
              <w:t>air</w:t>
            </w:r>
            <w:proofErr w:type="spellEnd"/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 xml:space="preserve"> (</w:t>
            </w:r>
            <w:proofErr w:type="spellStart"/>
            <w:r w:rsidRPr="00E5054D">
              <w:rPr>
                <w:rFonts w:ascii="Times New Roman" w:hAnsi="Times New Roman" w:cs="Times New Roman"/>
                <w:sz w:val="19"/>
                <w:szCs w:val="19"/>
                <w:vertAlign w:val="superscript"/>
                <w:lang w:val="en-GB"/>
              </w:rPr>
              <w:t>o</w:t>
            </w: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C</w:t>
            </w:r>
            <w:proofErr w:type="spellEnd"/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05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2.4</w:t>
            </w:r>
          </w:p>
          <w:p w14:paraId="2E65B806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1.2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07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15.5</w:t>
            </w:r>
          </w:p>
          <w:p w14:paraId="2E65B808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0.7)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09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8.9</w:t>
            </w:r>
          </w:p>
          <w:p w14:paraId="2E65B80A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1.7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0B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1.6</w:t>
            </w:r>
          </w:p>
          <w:p w14:paraId="2E65B80C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1.2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0D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–3.2</w:t>
            </w:r>
          </w:p>
          <w:p w14:paraId="2E65B80E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0.8)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0F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0.2</w:t>
            </w:r>
          </w:p>
          <w:p w14:paraId="2E65B810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0.2)</w:t>
            </w:r>
          </w:p>
        </w:tc>
      </w:tr>
      <w:tr w:rsidR="00B72C41" w:rsidRPr="00E5054D" w14:paraId="2E65B81F" w14:textId="77777777" w:rsidTr="000A64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</w:tcPr>
          <w:p w14:paraId="2E65B812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Precipitation (mm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13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6.0</w:t>
            </w:r>
          </w:p>
          <w:p w14:paraId="2E65B814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143.3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15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81.5</w:t>
            </w:r>
          </w:p>
          <w:p w14:paraId="2E65B816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29.7)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17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104.6</w:t>
            </w:r>
          </w:p>
          <w:p w14:paraId="2E65B818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52.1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19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29.1</w:t>
            </w:r>
          </w:p>
          <w:p w14:paraId="2E65B81A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7.6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1B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1.0</w:t>
            </w:r>
          </w:p>
          <w:p w14:paraId="2E65B81C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–19.8)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1D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47.6</w:t>
            </w:r>
          </w:p>
          <w:p w14:paraId="2E65B81E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color w:val="000000" w:themeColor="text1"/>
                <w:sz w:val="19"/>
                <w:szCs w:val="19"/>
                <w:lang w:val="en-GB"/>
              </w:rPr>
              <w:t>(+22.6)</w:t>
            </w:r>
          </w:p>
        </w:tc>
      </w:tr>
      <w:tr w:rsidR="00B72C41" w:rsidRPr="00E5054D" w14:paraId="2E65B82D" w14:textId="77777777" w:rsidTr="000A64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3" w:type="dxa"/>
            <w:shd w:val="clear" w:color="auto" w:fill="auto"/>
            <w:vAlign w:val="center"/>
          </w:tcPr>
          <w:p w14:paraId="2E65B820" w14:textId="77777777" w:rsidR="00B72C41" w:rsidRPr="00E5054D" w:rsidRDefault="00B72C41" w:rsidP="000A6448">
            <w:pPr>
              <w:wordWrap/>
              <w:spacing w:line="276" w:lineRule="auto"/>
              <w:jc w:val="center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hAnsi="Times New Roman" w:cs="Times New Roman"/>
                <w:sz w:val="19"/>
                <w:szCs w:val="19"/>
                <w:lang w:val="en-GB"/>
              </w:rPr>
              <w:t>Solar Duration (hr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21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262.1</w:t>
            </w:r>
          </w:p>
          <w:p w14:paraId="2E65B822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85.9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23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239.7</w:t>
            </w:r>
          </w:p>
          <w:p w14:paraId="2E65B824" w14:textId="77777777" w:rsidR="00B72C41" w:rsidRPr="00E5054D" w:rsidRDefault="00B72C41" w:rsidP="000A6448">
            <w:pPr>
              <w:wordWrap/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40.9)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25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109.0</w:t>
            </w:r>
          </w:p>
          <w:p w14:paraId="2E65B826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–44.2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27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177.8</w:t>
            </w:r>
          </w:p>
          <w:p w14:paraId="2E65B828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25.2)</w:t>
            </w:r>
          </w:p>
        </w:tc>
        <w:tc>
          <w:tcPr>
            <w:tcW w:w="1181" w:type="dxa"/>
            <w:shd w:val="clear" w:color="auto" w:fill="auto"/>
            <w:vAlign w:val="center"/>
          </w:tcPr>
          <w:p w14:paraId="2E65B829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196.1</w:t>
            </w:r>
          </w:p>
          <w:p w14:paraId="2E65B82A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35.8)</w:t>
            </w:r>
          </w:p>
        </w:tc>
        <w:tc>
          <w:tcPr>
            <w:tcW w:w="1182" w:type="dxa"/>
            <w:shd w:val="clear" w:color="auto" w:fill="auto"/>
            <w:vAlign w:val="center"/>
          </w:tcPr>
          <w:p w14:paraId="2E65B82B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  <w:t>195.2</w:t>
            </w:r>
          </w:p>
          <w:p w14:paraId="2E65B82C" w14:textId="77777777" w:rsidR="00B72C41" w:rsidRPr="00E5054D" w:rsidRDefault="00B72C41" w:rsidP="000A6448">
            <w:pPr>
              <w:pStyle w:val="af4"/>
              <w:spacing w:before="0" w:beforeAutospacing="0" w:after="0" w:afterAutospacing="0"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 w:cs="Times New Roman"/>
                <w:color w:val="000000" w:themeColor="text1"/>
                <w:kern w:val="2"/>
                <w:sz w:val="19"/>
                <w:szCs w:val="19"/>
                <w:lang w:val="en-GB"/>
              </w:rPr>
            </w:pPr>
            <w:r w:rsidRPr="00E5054D">
              <w:rPr>
                <w:rFonts w:ascii="Times New Roman" w:eastAsia="맑은 고딕" w:hAnsi="Times New Roman" w:cs="Times New Roman"/>
                <w:color w:val="000000" w:themeColor="text1"/>
                <w:sz w:val="19"/>
                <w:szCs w:val="19"/>
                <w:lang w:val="en-GB"/>
              </w:rPr>
              <w:t>(+31.9)</w:t>
            </w:r>
          </w:p>
        </w:tc>
      </w:tr>
    </w:tbl>
    <w:p w14:paraId="2E65B82E" w14:textId="30AE8D86" w:rsidR="00B72C41" w:rsidRPr="00E5054D" w:rsidRDefault="00B72C41" w:rsidP="00B72C41">
      <w:pPr>
        <w:widowControl/>
        <w:wordWrap/>
        <w:autoSpaceDE/>
        <w:autoSpaceDN/>
        <w:rPr>
          <w:rFonts w:ascii="Times New Roman" w:hAnsi="Times New Roman" w:cs="Times New Roman"/>
          <w:sz w:val="19"/>
          <w:szCs w:val="19"/>
          <w:lang w:val="en-GB"/>
        </w:rPr>
      </w:pPr>
    </w:p>
    <w:sectPr w:rsidR="00B72C41" w:rsidRPr="00E5054D" w:rsidSect="000A6448">
      <w:footerReference w:type="default" r:id="rId7"/>
      <w:pgSz w:w="11907" w:h="16840" w:code="9"/>
      <w:pgMar w:top="1440" w:right="1440" w:bottom="1440" w:left="1440" w:header="851" w:footer="992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225A84" w14:textId="77777777" w:rsidR="00E5023E" w:rsidRDefault="00E5023E">
      <w:pPr>
        <w:spacing w:after="0" w:line="240" w:lineRule="auto"/>
      </w:pPr>
      <w:r>
        <w:separator/>
      </w:r>
    </w:p>
  </w:endnote>
  <w:endnote w:type="continuationSeparator" w:id="0">
    <w:p w14:paraId="3DD63ACF" w14:textId="77777777" w:rsidR="00E5023E" w:rsidRDefault="00E502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194186"/>
      <w:docPartObj>
        <w:docPartGallery w:val="Page Numbers (Bottom of Page)"/>
        <w:docPartUnique/>
      </w:docPartObj>
    </w:sdtPr>
    <w:sdtEndPr/>
    <w:sdtContent>
      <w:p w14:paraId="2E65BA26" w14:textId="44E83E51" w:rsidR="001205BC" w:rsidRDefault="001205BC">
        <w:pPr>
          <w:pStyle w:val="a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A4BF6">
          <w:rPr>
            <w:noProof/>
            <w:lang w:val="ko-KR"/>
          </w:rPr>
          <w:t>48</w:t>
        </w:r>
        <w:r>
          <w:fldChar w:fldCharType="end"/>
        </w:r>
      </w:p>
    </w:sdtContent>
  </w:sdt>
  <w:p w14:paraId="2E65BA27" w14:textId="77777777" w:rsidR="001205BC" w:rsidRDefault="001205BC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DED102" w14:textId="77777777" w:rsidR="00E5023E" w:rsidRDefault="00E5023E">
      <w:pPr>
        <w:spacing w:after="0" w:line="240" w:lineRule="auto"/>
      </w:pPr>
      <w:r>
        <w:separator/>
      </w:r>
    </w:p>
  </w:footnote>
  <w:footnote w:type="continuationSeparator" w:id="0">
    <w:p w14:paraId="40BBCDA8" w14:textId="77777777" w:rsidR="00E5023E" w:rsidRDefault="00E502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4AC"/>
    <w:multiLevelType w:val="hybridMultilevel"/>
    <w:tmpl w:val="ECDA2350"/>
    <w:lvl w:ilvl="0" w:tplc="F9CA6678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639A89E0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F034921E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0008B1F8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0FE4F63E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5CEAFC04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D8DC0A32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69263174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90347C5C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4E31DA5"/>
    <w:multiLevelType w:val="hybridMultilevel"/>
    <w:tmpl w:val="A662844C"/>
    <w:lvl w:ilvl="0" w:tplc="926251E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2" w15:restartNumberingAfterBreak="0">
    <w:nsid w:val="0913522E"/>
    <w:multiLevelType w:val="hybridMultilevel"/>
    <w:tmpl w:val="2A9AA7D6"/>
    <w:lvl w:ilvl="0" w:tplc="9DB83ED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3" w15:restartNumberingAfterBreak="0">
    <w:nsid w:val="110C264D"/>
    <w:multiLevelType w:val="multilevel"/>
    <w:tmpl w:val="38022E1A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4" w15:restartNumberingAfterBreak="0">
    <w:nsid w:val="19C8436A"/>
    <w:multiLevelType w:val="hybridMultilevel"/>
    <w:tmpl w:val="6F1AC662"/>
    <w:lvl w:ilvl="0" w:tplc="A95A4D00">
      <w:numFmt w:val="bullet"/>
      <w:lvlText w:val=""/>
      <w:lvlJc w:val="left"/>
      <w:pPr>
        <w:ind w:left="760" w:hanging="360"/>
      </w:pPr>
      <w:rPr>
        <w:rFonts w:ascii="Wingdings" w:eastAsia="Times New Roman" w:hAnsi="Wingdings" w:cs="Times New Roman" w:hint="default"/>
        <w:b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DB42E1E"/>
    <w:multiLevelType w:val="hybridMultilevel"/>
    <w:tmpl w:val="88409498"/>
    <w:lvl w:ilvl="0" w:tplc="A8D452E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0853E24"/>
    <w:multiLevelType w:val="hybridMultilevel"/>
    <w:tmpl w:val="8B0CB2CA"/>
    <w:lvl w:ilvl="0" w:tplc="602615E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D0F5788"/>
    <w:multiLevelType w:val="hybridMultilevel"/>
    <w:tmpl w:val="C10464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4963E1"/>
    <w:multiLevelType w:val="hybridMultilevel"/>
    <w:tmpl w:val="D1A078CE"/>
    <w:lvl w:ilvl="0" w:tplc="B02898D6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9" w15:restartNumberingAfterBreak="0">
    <w:nsid w:val="35233A12"/>
    <w:multiLevelType w:val="multilevel"/>
    <w:tmpl w:val="0C5EF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C3A35E1"/>
    <w:multiLevelType w:val="hybridMultilevel"/>
    <w:tmpl w:val="8C424A7E"/>
    <w:lvl w:ilvl="0" w:tplc="B46E509A">
      <w:start w:val="1"/>
      <w:numFmt w:val="lowerLetter"/>
      <w:lvlText w:val="%1.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1" w15:restartNumberingAfterBreak="0">
    <w:nsid w:val="3CE8454D"/>
    <w:multiLevelType w:val="hybridMultilevel"/>
    <w:tmpl w:val="A70C0510"/>
    <w:lvl w:ilvl="0" w:tplc="843C8868">
      <w:start w:val="3"/>
      <w:numFmt w:val="decimal"/>
      <w:lvlText w:val="%1."/>
      <w:lvlJc w:val="left"/>
      <w:pPr>
        <w:ind w:left="760" w:hanging="360"/>
      </w:pPr>
      <w:rPr>
        <w:rFonts w:asciiTheme="minorHAnsi" w:hAnsiTheme="minorHAnsi" w:cstheme="minorBidi" w:hint="default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72A54E0"/>
    <w:multiLevelType w:val="hybridMultilevel"/>
    <w:tmpl w:val="336C0422"/>
    <w:lvl w:ilvl="0" w:tplc="87E4D970">
      <w:start w:val="1385"/>
      <w:numFmt w:val="bullet"/>
      <w:lvlText w:val=""/>
      <w:lvlJc w:val="left"/>
      <w:pPr>
        <w:ind w:left="7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C6B67ED"/>
    <w:multiLevelType w:val="hybridMultilevel"/>
    <w:tmpl w:val="34C28838"/>
    <w:lvl w:ilvl="0" w:tplc="C72A34C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D3D5023"/>
    <w:multiLevelType w:val="hybridMultilevel"/>
    <w:tmpl w:val="F4D6569C"/>
    <w:lvl w:ilvl="0" w:tplc="43568E84">
      <w:start w:val="3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50EE79AE"/>
    <w:multiLevelType w:val="hybridMultilevel"/>
    <w:tmpl w:val="F4366984"/>
    <w:lvl w:ilvl="0" w:tplc="4A8C653A">
      <w:start w:val="11"/>
      <w:numFmt w:val="bullet"/>
      <w:lvlText w:val="-"/>
      <w:lvlJc w:val="left"/>
      <w:pPr>
        <w:ind w:left="717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57" w:hanging="400"/>
      </w:pPr>
      <w:rPr>
        <w:rFonts w:ascii="Wingdings" w:hAnsi="Wingdings" w:hint="default"/>
      </w:rPr>
    </w:lvl>
  </w:abstractNum>
  <w:abstractNum w:abstractNumId="16" w15:restartNumberingAfterBreak="0">
    <w:nsid w:val="56F25104"/>
    <w:multiLevelType w:val="hybridMultilevel"/>
    <w:tmpl w:val="A0508336"/>
    <w:lvl w:ilvl="0" w:tplc="125CAD30">
      <w:start w:val="1"/>
      <w:numFmt w:val="bullet"/>
      <w:lvlText w:val=""/>
      <w:lvlJc w:val="left"/>
      <w:pPr>
        <w:ind w:left="800" w:hanging="400"/>
      </w:pPr>
      <w:rPr>
        <w:rFonts w:ascii="Symbol" w:hAnsi="Symbol" w:hint="default"/>
      </w:rPr>
    </w:lvl>
    <w:lvl w:ilvl="1" w:tplc="872E8DC4">
      <w:start w:val="1"/>
      <w:numFmt w:val="bullet"/>
      <w:lvlText w:val="o"/>
      <w:lvlJc w:val="left"/>
      <w:pPr>
        <w:ind w:left="1200" w:hanging="400"/>
      </w:pPr>
      <w:rPr>
        <w:rFonts w:ascii="Courier New" w:hAnsi="Courier New" w:hint="default"/>
      </w:rPr>
    </w:lvl>
    <w:lvl w:ilvl="2" w:tplc="172AE656">
      <w:start w:val="1"/>
      <w:numFmt w:val="bullet"/>
      <w:lvlText w:val=""/>
      <w:lvlJc w:val="left"/>
      <w:pPr>
        <w:ind w:left="1600" w:hanging="400"/>
      </w:pPr>
      <w:rPr>
        <w:rFonts w:ascii="Wingdings" w:hAnsi="Wingdings" w:hint="default"/>
      </w:rPr>
    </w:lvl>
    <w:lvl w:ilvl="3" w:tplc="24787B8E">
      <w:start w:val="1"/>
      <w:numFmt w:val="bullet"/>
      <w:lvlText w:val=""/>
      <w:lvlJc w:val="left"/>
      <w:pPr>
        <w:ind w:left="2000" w:hanging="400"/>
      </w:pPr>
      <w:rPr>
        <w:rFonts w:ascii="Symbol" w:hAnsi="Symbol" w:hint="default"/>
      </w:rPr>
    </w:lvl>
    <w:lvl w:ilvl="4" w:tplc="51F4949C">
      <w:start w:val="1"/>
      <w:numFmt w:val="bullet"/>
      <w:lvlText w:val="o"/>
      <w:lvlJc w:val="left"/>
      <w:pPr>
        <w:ind w:left="2400" w:hanging="400"/>
      </w:pPr>
      <w:rPr>
        <w:rFonts w:ascii="Courier New" w:hAnsi="Courier New" w:hint="default"/>
      </w:rPr>
    </w:lvl>
    <w:lvl w:ilvl="5" w:tplc="D2860BEC">
      <w:start w:val="1"/>
      <w:numFmt w:val="bullet"/>
      <w:lvlText w:val=""/>
      <w:lvlJc w:val="left"/>
      <w:pPr>
        <w:ind w:left="2800" w:hanging="400"/>
      </w:pPr>
      <w:rPr>
        <w:rFonts w:ascii="Wingdings" w:hAnsi="Wingdings" w:hint="default"/>
      </w:rPr>
    </w:lvl>
    <w:lvl w:ilvl="6" w:tplc="CC7C2B3A">
      <w:start w:val="1"/>
      <w:numFmt w:val="bullet"/>
      <w:lvlText w:val=""/>
      <w:lvlJc w:val="left"/>
      <w:pPr>
        <w:ind w:left="3200" w:hanging="400"/>
      </w:pPr>
      <w:rPr>
        <w:rFonts w:ascii="Symbol" w:hAnsi="Symbol" w:hint="default"/>
      </w:rPr>
    </w:lvl>
    <w:lvl w:ilvl="7" w:tplc="B3320A0A">
      <w:start w:val="1"/>
      <w:numFmt w:val="bullet"/>
      <w:lvlText w:val="o"/>
      <w:lvlJc w:val="left"/>
      <w:pPr>
        <w:ind w:left="3600" w:hanging="400"/>
      </w:pPr>
      <w:rPr>
        <w:rFonts w:ascii="Courier New" w:hAnsi="Courier New" w:hint="default"/>
      </w:rPr>
    </w:lvl>
    <w:lvl w:ilvl="8" w:tplc="6F1C24DA">
      <w:start w:val="1"/>
      <w:numFmt w:val="bullet"/>
      <w:lvlText w:val="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8FB7071"/>
    <w:multiLevelType w:val="multilevel"/>
    <w:tmpl w:val="BB5A1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B68663B"/>
    <w:multiLevelType w:val="multilevel"/>
    <w:tmpl w:val="C360AEFA"/>
    <w:lvl w:ilvl="0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966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14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50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506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66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6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26" w:hanging="1800"/>
      </w:pPr>
      <w:rPr>
        <w:rFonts w:hint="default"/>
      </w:rPr>
    </w:lvl>
  </w:abstractNum>
  <w:abstractNum w:abstractNumId="19" w15:restartNumberingAfterBreak="0">
    <w:nsid w:val="5B6E59FD"/>
    <w:multiLevelType w:val="hybridMultilevel"/>
    <w:tmpl w:val="747C51A4"/>
    <w:lvl w:ilvl="0" w:tplc="5846D0AC">
      <w:start w:val="1"/>
      <w:numFmt w:val="decimal"/>
      <w:lvlText w:val="%1)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0C528A8"/>
    <w:multiLevelType w:val="multilevel"/>
    <w:tmpl w:val="FD7C3588"/>
    <w:lvl w:ilvl="0">
      <w:start w:val="3"/>
      <w:numFmt w:val="decimal"/>
      <w:lvlText w:val="%1."/>
      <w:lvlJc w:val="left"/>
      <w:pPr>
        <w:ind w:left="540" w:hanging="540"/>
      </w:pPr>
      <w:rPr>
        <w:rFonts w:eastAsiaTheme="minorEastAsia" w:hint="default"/>
      </w:rPr>
    </w:lvl>
    <w:lvl w:ilvl="1">
      <w:start w:val="2"/>
      <w:numFmt w:val="decimal"/>
      <w:lvlText w:val="%1.%2."/>
      <w:lvlJc w:val="left"/>
      <w:pPr>
        <w:ind w:left="718" w:hanging="540"/>
      </w:pPr>
      <w:rPr>
        <w:rFonts w:eastAsiaTheme="minorEastAsia" w:hint="default"/>
      </w:rPr>
    </w:lvl>
    <w:lvl w:ilvl="2">
      <w:start w:val="2"/>
      <w:numFmt w:val="decimal"/>
      <w:lvlText w:val="%1.%2.%3."/>
      <w:lvlJc w:val="left"/>
      <w:pPr>
        <w:ind w:left="1076" w:hanging="720"/>
      </w:pPr>
      <w:rPr>
        <w:rFonts w:eastAsiaTheme="minorEastAsia" w:hint="default"/>
      </w:rPr>
    </w:lvl>
    <w:lvl w:ilvl="3">
      <w:start w:val="1"/>
      <w:numFmt w:val="decimal"/>
      <w:lvlText w:val="%1.%2.%3.%4."/>
      <w:lvlJc w:val="left"/>
      <w:pPr>
        <w:ind w:left="1254" w:hanging="720"/>
      </w:pPr>
      <w:rPr>
        <w:rFonts w:eastAsiaTheme="minorEastAsia" w:hint="default"/>
      </w:rPr>
    </w:lvl>
    <w:lvl w:ilvl="4">
      <w:start w:val="1"/>
      <w:numFmt w:val="decimal"/>
      <w:lvlText w:val="%1.%2.%3.%4.%5."/>
      <w:lvlJc w:val="left"/>
      <w:pPr>
        <w:ind w:left="1792" w:hanging="1080"/>
      </w:pPr>
      <w:rPr>
        <w:rFonts w:eastAsiaTheme="minorEastAsia" w:hint="default"/>
      </w:rPr>
    </w:lvl>
    <w:lvl w:ilvl="5">
      <w:start w:val="1"/>
      <w:numFmt w:val="decimal"/>
      <w:lvlText w:val="%1.%2.%3.%4.%5.%6."/>
      <w:lvlJc w:val="left"/>
      <w:pPr>
        <w:ind w:left="1970" w:hanging="1080"/>
      </w:pPr>
      <w:rPr>
        <w:rFonts w:eastAsiaTheme="minorEastAsia" w:hint="default"/>
      </w:rPr>
    </w:lvl>
    <w:lvl w:ilvl="6">
      <w:start w:val="1"/>
      <w:numFmt w:val="decimal"/>
      <w:lvlText w:val="%1.%2.%3.%4.%5.%6.%7."/>
      <w:lvlJc w:val="left"/>
      <w:pPr>
        <w:ind w:left="2508" w:hanging="1440"/>
      </w:pPr>
      <w:rPr>
        <w:rFonts w:eastAsiaTheme="minorEastAsia" w:hint="default"/>
      </w:rPr>
    </w:lvl>
    <w:lvl w:ilvl="7">
      <w:start w:val="1"/>
      <w:numFmt w:val="decimal"/>
      <w:lvlText w:val="%1.%2.%3.%4.%5.%6.%7.%8."/>
      <w:lvlJc w:val="left"/>
      <w:pPr>
        <w:ind w:left="2686" w:hanging="1440"/>
      </w:pPr>
      <w:rPr>
        <w:rFonts w:eastAsiaTheme="minorEastAsia" w:hint="default"/>
      </w:rPr>
    </w:lvl>
    <w:lvl w:ilvl="8">
      <w:start w:val="1"/>
      <w:numFmt w:val="decimal"/>
      <w:lvlText w:val="%1.%2.%3.%4.%5.%6.%7.%8.%9."/>
      <w:lvlJc w:val="left"/>
      <w:pPr>
        <w:ind w:left="3224" w:hanging="1800"/>
      </w:pPr>
      <w:rPr>
        <w:rFonts w:eastAsiaTheme="minorEastAsia" w:hint="default"/>
      </w:rPr>
    </w:lvl>
  </w:abstractNum>
  <w:abstractNum w:abstractNumId="21" w15:restartNumberingAfterBreak="0">
    <w:nsid w:val="65AF2A7E"/>
    <w:multiLevelType w:val="multilevel"/>
    <w:tmpl w:val="BC1AE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7D47192"/>
    <w:multiLevelType w:val="hybridMultilevel"/>
    <w:tmpl w:val="B1DEFDD2"/>
    <w:lvl w:ilvl="0" w:tplc="CB82EC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C886C85"/>
    <w:multiLevelType w:val="multilevel"/>
    <w:tmpl w:val="994C84DA"/>
    <w:lvl w:ilvl="0">
      <w:start w:val="1"/>
      <w:numFmt w:val="decimal"/>
      <w:lvlText w:val="%1."/>
      <w:lvlJc w:val="left"/>
      <w:pPr>
        <w:ind w:left="1633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517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93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993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35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53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713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713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073" w:hanging="1800"/>
      </w:pPr>
      <w:rPr>
        <w:rFonts w:hint="default"/>
      </w:rPr>
    </w:lvl>
  </w:abstractNum>
  <w:abstractNum w:abstractNumId="24" w15:restartNumberingAfterBreak="0">
    <w:nsid w:val="720027D3"/>
    <w:multiLevelType w:val="hybridMultilevel"/>
    <w:tmpl w:val="70F28AC8"/>
    <w:lvl w:ilvl="0" w:tplc="6980F34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72BA1F5A"/>
    <w:multiLevelType w:val="hybridMultilevel"/>
    <w:tmpl w:val="FDEE415E"/>
    <w:lvl w:ilvl="0" w:tplc="26D4E4E0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 w:hint="default"/>
        <w:b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4676E2F"/>
    <w:multiLevelType w:val="hybridMultilevel"/>
    <w:tmpl w:val="0C208896"/>
    <w:lvl w:ilvl="0" w:tplc="44722718">
      <w:start w:val="1"/>
      <w:numFmt w:val="decimal"/>
      <w:lvlText w:val="%1)"/>
      <w:lvlJc w:val="left"/>
      <w:pPr>
        <w:ind w:left="71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157" w:hanging="400"/>
      </w:pPr>
    </w:lvl>
    <w:lvl w:ilvl="2" w:tplc="0409001B" w:tentative="1">
      <w:start w:val="1"/>
      <w:numFmt w:val="lowerRoman"/>
      <w:lvlText w:val="%3."/>
      <w:lvlJc w:val="right"/>
      <w:pPr>
        <w:ind w:left="1557" w:hanging="400"/>
      </w:pPr>
    </w:lvl>
    <w:lvl w:ilvl="3" w:tplc="0409000F" w:tentative="1">
      <w:start w:val="1"/>
      <w:numFmt w:val="decimal"/>
      <w:lvlText w:val="%4."/>
      <w:lvlJc w:val="left"/>
      <w:pPr>
        <w:ind w:left="1957" w:hanging="400"/>
      </w:pPr>
    </w:lvl>
    <w:lvl w:ilvl="4" w:tplc="04090019" w:tentative="1">
      <w:start w:val="1"/>
      <w:numFmt w:val="upperLetter"/>
      <w:lvlText w:val="%5."/>
      <w:lvlJc w:val="left"/>
      <w:pPr>
        <w:ind w:left="2357" w:hanging="400"/>
      </w:pPr>
    </w:lvl>
    <w:lvl w:ilvl="5" w:tplc="0409001B" w:tentative="1">
      <w:start w:val="1"/>
      <w:numFmt w:val="lowerRoman"/>
      <w:lvlText w:val="%6."/>
      <w:lvlJc w:val="right"/>
      <w:pPr>
        <w:ind w:left="2757" w:hanging="400"/>
      </w:pPr>
    </w:lvl>
    <w:lvl w:ilvl="6" w:tplc="0409000F" w:tentative="1">
      <w:start w:val="1"/>
      <w:numFmt w:val="decimal"/>
      <w:lvlText w:val="%7."/>
      <w:lvlJc w:val="left"/>
      <w:pPr>
        <w:ind w:left="3157" w:hanging="400"/>
      </w:pPr>
    </w:lvl>
    <w:lvl w:ilvl="7" w:tplc="04090019" w:tentative="1">
      <w:start w:val="1"/>
      <w:numFmt w:val="upperLetter"/>
      <w:lvlText w:val="%8."/>
      <w:lvlJc w:val="left"/>
      <w:pPr>
        <w:ind w:left="3557" w:hanging="400"/>
      </w:pPr>
    </w:lvl>
    <w:lvl w:ilvl="8" w:tplc="0409001B" w:tentative="1">
      <w:start w:val="1"/>
      <w:numFmt w:val="lowerRoman"/>
      <w:lvlText w:val="%9."/>
      <w:lvlJc w:val="right"/>
      <w:pPr>
        <w:ind w:left="3957" w:hanging="400"/>
      </w:pPr>
    </w:lvl>
  </w:abstractNum>
  <w:abstractNum w:abstractNumId="27" w15:restartNumberingAfterBreak="0">
    <w:nsid w:val="7C5E627D"/>
    <w:multiLevelType w:val="multilevel"/>
    <w:tmpl w:val="2B608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3"/>
  </w:num>
  <w:num w:numId="2">
    <w:abstractNumId w:val="10"/>
  </w:num>
  <w:num w:numId="3">
    <w:abstractNumId w:val="8"/>
  </w:num>
  <w:num w:numId="4">
    <w:abstractNumId w:val="12"/>
  </w:num>
  <w:num w:numId="5">
    <w:abstractNumId w:val="6"/>
  </w:num>
  <w:num w:numId="6">
    <w:abstractNumId w:val="7"/>
  </w:num>
  <w:num w:numId="7">
    <w:abstractNumId w:val="2"/>
  </w:num>
  <w:num w:numId="8">
    <w:abstractNumId w:val="1"/>
  </w:num>
  <w:num w:numId="9">
    <w:abstractNumId w:val="16"/>
  </w:num>
  <w:num w:numId="10">
    <w:abstractNumId w:val="0"/>
  </w:num>
  <w:num w:numId="11">
    <w:abstractNumId w:val="4"/>
  </w:num>
  <w:num w:numId="12">
    <w:abstractNumId w:val="5"/>
  </w:num>
  <w:num w:numId="13">
    <w:abstractNumId w:val="11"/>
  </w:num>
  <w:num w:numId="14">
    <w:abstractNumId w:val="25"/>
  </w:num>
  <w:num w:numId="15">
    <w:abstractNumId w:val="13"/>
  </w:num>
  <w:num w:numId="16">
    <w:abstractNumId w:val="26"/>
  </w:num>
  <w:num w:numId="17">
    <w:abstractNumId w:val="18"/>
  </w:num>
  <w:num w:numId="18">
    <w:abstractNumId w:val="15"/>
  </w:num>
  <w:num w:numId="19">
    <w:abstractNumId w:val="3"/>
  </w:num>
  <w:num w:numId="20">
    <w:abstractNumId w:val="20"/>
  </w:num>
  <w:num w:numId="21">
    <w:abstractNumId w:val="14"/>
  </w:num>
  <w:num w:numId="22">
    <w:abstractNumId w:val="19"/>
  </w:num>
  <w:num w:numId="23">
    <w:abstractNumId w:val="22"/>
  </w:num>
  <w:num w:numId="24">
    <w:abstractNumId w:val="24"/>
  </w:num>
  <w:num w:numId="25">
    <w:abstractNumId w:val="27"/>
  </w:num>
  <w:num w:numId="26">
    <w:abstractNumId w:val="21"/>
  </w:num>
  <w:num w:numId="27">
    <w:abstractNumId w:val="17"/>
  </w:num>
  <w:num w:numId="2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ko-KR" w:vendorID="64" w:dllVersion="5" w:nlCheck="1" w:checkStyle="1"/>
  <w:activeWritingStyle w:appName="MSWord" w:lang="en-GB" w:vendorID="64" w:dllVersion="0" w:nlCheck="1" w:checkStyle="0"/>
  <w:activeWritingStyle w:appName="MSWord" w:lang="en-GB" w:vendorID="64" w:dllVersion="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7M0MTQ2tTCzMLJQ0lEKTi0uzszPAykwqwUAp0aykCwAAAA="/>
  </w:docVars>
  <w:rsids>
    <w:rsidRoot w:val="00E92983"/>
    <w:rsid w:val="000000C8"/>
    <w:rsid w:val="00002365"/>
    <w:rsid w:val="00002CA5"/>
    <w:rsid w:val="000154AA"/>
    <w:rsid w:val="00015BBF"/>
    <w:rsid w:val="00022CC3"/>
    <w:rsid w:val="00024F01"/>
    <w:rsid w:val="00027CD3"/>
    <w:rsid w:val="00037B39"/>
    <w:rsid w:val="00041874"/>
    <w:rsid w:val="00044C83"/>
    <w:rsid w:val="00052E53"/>
    <w:rsid w:val="00053916"/>
    <w:rsid w:val="00057A2B"/>
    <w:rsid w:val="000604CF"/>
    <w:rsid w:val="000714F0"/>
    <w:rsid w:val="000749DA"/>
    <w:rsid w:val="000813EC"/>
    <w:rsid w:val="00083399"/>
    <w:rsid w:val="00083C85"/>
    <w:rsid w:val="00090F63"/>
    <w:rsid w:val="00096A25"/>
    <w:rsid w:val="000A55CF"/>
    <w:rsid w:val="000A6448"/>
    <w:rsid w:val="000A7D5E"/>
    <w:rsid w:val="000B116B"/>
    <w:rsid w:val="000B7B13"/>
    <w:rsid w:val="000C48FA"/>
    <w:rsid w:val="000C6AA7"/>
    <w:rsid w:val="000D0439"/>
    <w:rsid w:val="000D1C54"/>
    <w:rsid w:val="000D2BF2"/>
    <w:rsid w:val="000D3019"/>
    <w:rsid w:val="000D4C44"/>
    <w:rsid w:val="000D56EC"/>
    <w:rsid w:val="000E390F"/>
    <w:rsid w:val="000E76CC"/>
    <w:rsid w:val="000F5767"/>
    <w:rsid w:val="000F7FEB"/>
    <w:rsid w:val="001107BB"/>
    <w:rsid w:val="00111D74"/>
    <w:rsid w:val="0011236A"/>
    <w:rsid w:val="00113C73"/>
    <w:rsid w:val="001205BC"/>
    <w:rsid w:val="001263E9"/>
    <w:rsid w:val="001307FD"/>
    <w:rsid w:val="00133420"/>
    <w:rsid w:val="0013624C"/>
    <w:rsid w:val="00142584"/>
    <w:rsid w:val="001456F1"/>
    <w:rsid w:val="001457C4"/>
    <w:rsid w:val="0015762A"/>
    <w:rsid w:val="00157852"/>
    <w:rsid w:val="00163EEF"/>
    <w:rsid w:val="00166A12"/>
    <w:rsid w:val="001752DB"/>
    <w:rsid w:val="001756D4"/>
    <w:rsid w:val="0017663C"/>
    <w:rsid w:val="00177F94"/>
    <w:rsid w:val="001802E3"/>
    <w:rsid w:val="00180A96"/>
    <w:rsid w:val="00181648"/>
    <w:rsid w:val="0018164C"/>
    <w:rsid w:val="00183BCD"/>
    <w:rsid w:val="00186D1E"/>
    <w:rsid w:val="00187527"/>
    <w:rsid w:val="00190AD2"/>
    <w:rsid w:val="001920C5"/>
    <w:rsid w:val="00192F9A"/>
    <w:rsid w:val="001931D8"/>
    <w:rsid w:val="001A32F1"/>
    <w:rsid w:val="001A451F"/>
    <w:rsid w:val="001A68D6"/>
    <w:rsid w:val="001B1157"/>
    <w:rsid w:val="001C1E67"/>
    <w:rsid w:val="001D099E"/>
    <w:rsid w:val="001E1CE1"/>
    <w:rsid w:val="001E6659"/>
    <w:rsid w:val="001E6C85"/>
    <w:rsid w:val="001E7E8F"/>
    <w:rsid w:val="001F08EC"/>
    <w:rsid w:val="001F1190"/>
    <w:rsid w:val="001F5AAE"/>
    <w:rsid w:val="00200164"/>
    <w:rsid w:val="002008B0"/>
    <w:rsid w:val="0020553A"/>
    <w:rsid w:val="002103D6"/>
    <w:rsid w:val="0021071B"/>
    <w:rsid w:val="00212F45"/>
    <w:rsid w:val="00212F49"/>
    <w:rsid w:val="00213BD8"/>
    <w:rsid w:val="00224598"/>
    <w:rsid w:val="00225216"/>
    <w:rsid w:val="00231225"/>
    <w:rsid w:val="00233457"/>
    <w:rsid w:val="0023350F"/>
    <w:rsid w:val="00236785"/>
    <w:rsid w:val="00241A77"/>
    <w:rsid w:val="00243D75"/>
    <w:rsid w:val="0024768F"/>
    <w:rsid w:val="002509F9"/>
    <w:rsid w:val="002513C4"/>
    <w:rsid w:val="002532BD"/>
    <w:rsid w:val="0025579B"/>
    <w:rsid w:val="002566EC"/>
    <w:rsid w:val="002611A8"/>
    <w:rsid w:val="00262CEC"/>
    <w:rsid w:val="00263214"/>
    <w:rsid w:val="0026538A"/>
    <w:rsid w:val="002654FB"/>
    <w:rsid w:val="00266C92"/>
    <w:rsid w:val="00272CB4"/>
    <w:rsid w:val="00275EBF"/>
    <w:rsid w:val="00287A82"/>
    <w:rsid w:val="00287D4B"/>
    <w:rsid w:val="002917FD"/>
    <w:rsid w:val="00292856"/>
    <w:rsid w:val="0029376A"/>
    <w:rsid w:val="002A36CC"/>
    <w:rsid w:val="002A6188"/>
    <w:rsid w:val="002A77E3"/>
    <w:rsid w:val="002B3F57"/>
    <w:rsid w:val="002C1652"/>
    <w:rsid w:val="002D12BF"/>
    <w:rsid w:val="002D2E20"/>
    <w:rsid w:val="002E3B1D"/>
    <w:rsid w:val="002E4C37"/>
    <w:rsid w:val="002E5421"/>
    <w:rsid w:val="002F5445"/>
    <w:rsid w:val="002F5B61"/>
    <w:rsid w:val="002F7AAE"/>
    <w:rsid w:val="00300CC8"/>
    <w:rsid w:val="00302341"/>
    <w:rsid w:val="003023BE"/>
    <w:rsid w:val="00302F7A"/>
    <w:rsid w:val="00306813"/>
    <w:rsid w:val="00310352"/>
    <w:rsid w:val="003115B7"/>
    <w:rsid w:val="00313102"/>
    <w:rsid w:val="00326DCF"/>
    <w:rsid w:val="00330ACE"/>
    <w:rsid w:val="00335B6E"/>
    <w:rsid w:val="00337AEA"/>
    <w:rsid w:val="003424B0"/>
    <w:rsid w:val="0034376D"/>
    <w:rsid w:val="0034431F"/>
    <w:rsid w:val="00351329"/>
    <w:rsid w:val="00355859"/>
    <w:rsid w:val="003577C2"/>
    <w:rsid w:val="00362BE3"/>
    <w:rsid w:val="003650C9"/>
    <w:rsid w:val="00365D09"/>
    <w:rsid w:val="003676F9"/>
    <w:rsid w:val="0037049C"/>
    <w:rsid w:val="00370C10"/>
    <w:rsid w:val="00372322"/>
    <w:rsid w:val="003724E1"/>
    <w:rsid w:val="00380187"/>
    <w:rsid w:val="003944D7"/>
    <w:rsid w:val="00397845"/>
    <w:rsid w:val="003A0CFC"/>
    <w:rsid w:val="003A3B63"/>
    <w:rsid w:val="003A4BF6"/>
    <w:rsid w:val="003A59D4"/>
    <w:rsid w:val="003A71C0"/>
    <w:rsid w:val="003B37A3"/>
    <w:rsid w:val="003B4097"/>
    <w:rsid w:val="003C0879"/>
    <w:rsid w:val="003C16BB"/>
    <w:rsid w:val="003C6D6C"/>
    <w:rsid w:val="003D6344"/>
    <w:rsid w:val="003D75BA"/>
    <w:rsid w:val="003D78F0"/>
    <w:rsid w:val="003E2B28"/>
    <w:rsid w:val="003F01ED"/>
    <w:rsid w:val="003F56FC"/>
    <w:rsid w:val="00400CC7"/>
    <w:rsid w:val="00404DDB"/>
    <w:rsid w:val="0040738F"/>
    <w:rsid w:val="00407C26"/>
    <w:rsid w:val="0041047D"/>
    <w:rsid w:val="0041049C"/>
    <w:rsid w:val="00410CE6"/>
    <w:rsid w:val="004119F1"/>
    <w:rsid w:val="004144D1"/>
    <w:rsid w:val="00422BE4"/>
    <w:rsid w:val="00425332"/>
    <w:rsid w:val="00427C40"/>
    <w:rsid w:val="00432245"/>
    <w:rsid w:val="00435E3D"/>
    <w:rsid w:val="00443776"/>
    <w:rsid w:val="004513D6"/>
    <w:rsid w:val="0045225D"/>
    <w:rsid w:val="00455A3D"/>
    <w:rsid w:val="0045752E"/>
    <w:rsid w:val="004617A0"/>
    <w:rsid w:val="0046217A"/>
    <w:rsid w:val="0046244F"/>
    <w:rsid w:val="004652F9"/>
    <w:rsid w:val="00471509"/>
    <w:rsid w:val="004732DB"/>
    <w:rsid w:val="00473CFB"/>
    <w:rsid w:val="00474B49"/>
    <w:rsid w:val="004816E3"/>
    <w:rsid w:val="00482183"/>
    <w:rsid w:val="00483757"/>
    <w:rsid w:val="00484FDA"/>
    <w:rsid w:val="00486D17"/>
    <w:rsid w:val="004912A2"/>
    <w:rsid w:val="004976FF"/>
    <w:rsid w:val="004A1E51"/>
    <w:rsid w:val="004A5A0D"/>
    <w:rsid w:val="004B1B18"/>
    <w:rsid w:val="004B33B4"/>
    <w:rsid w:val="004D08C8"/>
    <w:rsid w:val="004D1574"/>
    <w:rsid w:val="004D2F4E"/>
    <w:rsid w:val="004D6340"/>
    <w:rsid w:val="004D7883"/>
    <w:rsid w:val="004E53A1"/>
    <w:rsid w:val="004F4DAD"/>
    <w:rsid w:val="004F7A90"/>
    <w:rsid w:val="00501157"/>
    <w:rsid w:val="005022EA"/>
    <w:rsid w:val="00513CB3"/>
    <w:rsid w:val="005157BF"/>
    <w:rsid w:val="005231B7"/>
    <w:rsid w:val="005245A7"/>
    <w:rsid w:val="0052499B"/>
    <w:rsid w:val="00525E26"/>
    <w:rsid w:val="005309E9"/>
    <w:rsid w:val="00531FA7"/>
    <w:rsid w:val="005341C1"/>
    <w:rsid w:val="00534394"/>
    <w:rsid w:val="00534E7C"/>
    <w:rsid w:val="00543BA1"/>
    <w:rsid w:val="00546D29"/>
    <w:rsid w:val="00547A2B"/>
    <w:rsid w:val="00551FEC"/>
    <w:rsid w:val="0055211B"/>
    <w:rsid w:val="005528B6"/>
    <w:rsid w:val="00553084"/>
    <w:rsid w:val="00557B7D"/>
    <w:rsid w:val="00565F1C"/>
    <w:rsid w:val="00567C82"/>
    <w:rsid w:val="005768DD"/>
    <w:rsid w:val="00584EA8"/>
    <w:rsid w:val="00585F4A"/>
    <w:rsid w:val="00591720"/>
    <w:rsid w:val="00591FA4"/>
    <w:rsid w:val="00593CD0"/>
    <w:rsid w:val="005A4E06"/>
    <w:rsid w:val="005B1181"/>
    <w:rsid w:val="005B25EC"/>
    <w:rsid w:val="005B489B"/>
    <w:rsid w:val="005B5ACA"/>
    <w:rsid w:val="005C65AD"/>
    <w:rsid w:val="005D06C8"/>
    <w:rsid w:val="005D09F1"/>
    <w:rsid w:val="005D0BFF"/>
    <w:rsid w:val="005D3F9A"/>
    <w:rsid w:val="005D4480"/>
    <w:rsid w:val="005D5F9A"/>
    <w:rsid w:val="005F0BD7"/>
    <w:rsid w:val="005F367F"/>
    <w:rsid w:val="005F4F32"/>
    <w:rsid w:val="00606FF9"/>
    <w:rsid w:val="00607EB2"/>
    <w:rsid w:val="00615A53"/>
    <w:rsid w:val="00624141"/>
    <w:rsid w:val="00631AC7"/>
    <w:rsid w:val="00633025"/>
    <w:rsid w:val="00633053"/>
    <w:rsid w:val="00633ED3"/>
    <w:rsid w:val="00634632"/>
    <w:rsid w:val="006379C7"/>
    <w:rsid w:val="00637A8D"/>
    <w:rsid w:val="00641331"/>
    <w:rsid w:val="00643726"/>
    <w:rsid w:val="00644A2E"/>
    <w:rsid w:val="006517BC"/>
    <w:rsid w:val="00651A2B"/>
    <w:rsid w:val="006523FF"/>
    <w:rsid w:val="00656F90"/>
    <w:rsid w:val="006607F7"/>
    <w:rsid w:val="00661296"/>
    <w:rsid w:val="006612CE"/>
    <w:rsid w:val="00664506"/>
    <w:rsid w:val="00667128"/>
    <w:rsid w:val="006706CD"/>
    <w:rsid w:val="00671020"/>
    <w:rsid w:val="006723D2"/>
    <w:rsid w:val="00675D7A"/>
    <w:rsid w:val="00681CFA"/>
    <w:rsid w:val="006873ED"/>
    <w:rsid w:val="00687477"/>
    <w:rsid w:val="006956DA"/>
    <w:rsid w:val="00696175"/>
    <w:rsid w:val="006966D0"/>
    <w:rsid w:val="00697DA9"/>
    <w:rsid w:val="006A146A"/>
    <w:rsid w:val="006B12C0"/>
    <w:rsid w:val="006C14C8"/>
    <w:rsid w:val="006C5C4E"/>
    <w:rsid w:val="006D3071"/>
    <w:rsid w:val="006E59D3"/>
    <w:rsid w:val="006F66CF"/>
    <w:rsid w:val="00701527"/>
    <w:rsid w:val="00706126"/>
    <w:rsid w:val="007073F6"/>
    <w:rsid w:val="00713E1E"/>
    <w:rsid w:val="007216EA"/>
    <w:rsid w:val="007263FE"/>
    <w:rsid w:val="00726A52"/>
    <w:rsid w:val="007337F8"/>
    <w:rsid w:val="00735D69"/>
    <w:rsid w:val="00741895"/>
    <w:rsid w:val="00741C0F"/>
    <w:rsid w:val="00741F32"/>
    <w:rsid w:val="00743690"/>
    <w:rsid w:val="00744090"/>
    <w:rsid w:val="00752B87"/>
    <w:rsid w:val="0076011A"/>
    <w:rsid w:val="00762F6D"/>
    <w:rsid w:val="00765343"/>
    <w:rsid w:val="007709C0"/>
    <w:rsid w:val="0077125D"/>
    <w:rsid w:val="00771B28"/>
    <w:rsid w:val="00775736"/>
    <w:rsid w:val="007770B4"/>
    <w:rsid w:val="007819C3"/>
    <w:rsid w:val="00782E1D"/>
    <w:rsid w:val="00784258"/>
    <w:rsid w:val="00786567"/>
    <w:rsid w:val="007909B6"/>
    <w:rsid w:val="00790B04"/>
    <w:rsid w:val="00792F1E"/>
    <w:rsid w:val="0079779F"/>
    <w:rsid w:val="007B29C4"/>
    <w:rsid w:val="007B63E7"/>
    <w:rsid w:val="007B680F"/>
    <w:rsid w:val="007C0A38"/>
    <w:rsid w:val="007C2840"/>
    <w:rsid w:val="00800E07"/>
    <w:rsid w:val="0080272F"/>
    <w:rsid w:val="0080341B"/>
    <w:rsid w:val="008041AE"/>
    <w:rsid w:val="0081512F"/>
    <w:rsid w:val="00816AB3"/>
    <w:rsid w:val="00821582"/>
    <w:rsid w:val="00837054"/>
    <w:rsid w:val="00841676"/>
    <w:rsid w:val="008470F8"/>
    <w:rsid w:val="00853C1B"/>
    <w:rsid w:val="00860401"/>
    <w:rsid w:val="00861EA4"/>
    <w:rsid w:val="00880AC1"/>
    <w:rsid w:val="0088280B"/>
    <w:rsid w:val="00894DFB"/>
    <w:rsid w:val="008A498B"/>
    <w:rsid w:val="008B0678"/>
    <w:rsid w:val="008B0F48"/>
    <w:rsid w:val="008B5C0D"/>
    <w:rsid w:val="008C64A1"/>
    <w:rsid w:val="008D3C6A"/>
    <w:rsid w:val="008D3E79"/>
    <w:rsid w:val="008D47EA"/>
    <w:rsid w:val="008E1E7F"/>
    <w:rsid w:val="008E61F2"/>
    <w:rsid w:val="008E648C"/>
    <w:rsid w:val="008F2D64"/>
    <w:rsid w:val="008F407B"/>
    <w:rsid w:val="008F75ED"/>
    <w:rsid w:val="009007EC"/>
    <w:rsid w:val="0090093F"/>
    <w:rsid w:val="00903782"/>
    <w:rsid w:val="0090620E"/>
    <w:rsid w:val="00906D58"/>
    <w:rsid w:val="00911B7B"/>
    <w:rsid w:val="00916B76"/>
    <w:rsid w:val="00917FF8"/>
    <w:rsid w:val="00920105"/>
    <w:rsid w:val="00925DAF"/>
    <w:rsid w:val="0093112D"/>
    <w:rsid w:val="009351D3"/>
    <w:rsid w:val="009360E3"/>
    <w:rsid w:val="00936FEC"/>
    <w:rsid w:val="00940193"/>
    <w:rsid w:val="009409A1"/>
    <w:rsid w:val="00944D56"/>
    <w:rsid w:val="00945822"/>
    <w:rsid w:val="009478C5"/>
    <w:rsid w:val="00951516"/>
    <w:rsid w:val="009519B2"/>
    <w:rsid w:val="00953C61"/>
    <w:rsid w:val="00957D9F"/>
    <w:rsid w:val="00962442"/>
    <w:rsid w:val="009638CE"/>
    <w:rsid w:val="00966064"/>
    <w:rsid w:val="00967A0D"/>
    <w:rsid w:val="0097053F"/>
    <w:rsid w:val="00973843"/>
    <w:rsid w:val="009742CA"/>
    <w:rsid w:val="009757BA"/>
    <w:rsid w:val="009800A4"/>
    <w:rsid w:val="00980D98"/>
    <w:rsid w:val="009864D9"/>
    <w:rsid w:val="009A1512"/>
    <w:rsid w:val="009A5631"/>
    <w:rsid w:val="009A5C5D"/>
    <w:rsid w:val="009C0523"/>
    <w:rsid w:val="009C0FD5"/>
    <w:rsid w:val="009C1BBD"/>
    <w:rsid w:val="009C7DC2"/>
    <w:rsid w:val="009D3D5C"/>
    <w:rsid w:val="009D73CF"/>
    <w:rsid w:val="009D7832"/>
    <w:rsid w:val="009E1D2F"/>
    <w:rsid w:val="009E60A3"/>
    <w:rsid w:val="009E6CEB"/>
    <w:rsid w:val="009F24EE"/>
    <w:rsid w:val="00A051EE"/>
    <w:rsid w:val="00A05A31"/>
    <w:rsid w:val="00A10226"/>
    <w:rsid w:val="00A16868"/>
    <w:rsid w:val="00A2319C"/>
    <w:rsid w:val="00A3077C"/>
    <w:rsid w:val="00A356B6"/>
    <w:rsid w:val="00A3614C"/>
    <w:rsid w:val="00A440BD"/>
    <w:rsid w:val="00A45EC8"/>
    <w:rsid w:val="00A46344"/>
    <w:rsid w:val="00A46ABD"/>
    <w:rsid w:val="00A52910"/>
    <w:rsid w:val="00A563E6"/>
    <w:rsid w:val="00A60DA8"/>
    <w:rsid w:val="00A63A8D"/>
    <w:rsid w:val="00A64B99"/>
    <w:rsid w:val="00A65A17"/>
    <w:rsid w:val="00A70A13"/>
    <w:rsid w:val="00A7243C"/>
    <w:rsid w:val="00A82DAE"/>
    <w:rsid w:val="00A8598A"/>
    <w:rsid w:val="00A902C6"/>
    <w:rsid w:val="00A91EA7"/>
    <w:rsid w:val="00A94D18"/>
    <w:rsid w:val="00AA084A"/>
    <w:rsid w:val="00AB6DD1"/>
    <w:rsid w:val="00AC081B"/>
    <w:rsid w:val="00AC37E5"/>
    <w:rsid w:val="00AD5817"/>
    <w:rsid w:val="00AE1B08"/>
    <w:rsid w:val="00AE6825"/>
    <w:rsid w:val="00AE68B2"/>
    <w:rsid w:val="00AE7FF8"/>
    <w:rsid w:val="00AF1C0E"/>
    <w:rsid w:val="00AF3CD0"/>
    <w:rsid w:val="00AF5E08"/>
    <w:rsid w:val="00AF644D"/>
    <w:rsid w:val="00B04E0A"/>
    <w:rsid w:val="00B052F1"/>
    <w:rsid w:val="00B15469"/>
    <w:rsid w:val="00B167B6"/>
    <w:rsid w:val="00B23C19"/>
    <w:rsid w:val="00B307C8"/>
    <w:rsid w:val="00B32DF7"/>
    <w:rsid w:val="00B41EAE"/>
    <w:rsid w:val="00B423E3"/>
    <w:rsid w:val="00B451D4"/>
    <w:rsid w:val="00B45E21"/>
    <w:rsid w:val="00B47717"/>
    <w:rsid w:val="00B47C7E"/>
    <w:rsid w:val="00B522A4"/>
    <w:rsid w:val="00B532B7"/>
    <w:rsid w:val="00B56A28"/>
    <w:rsid w:val="00B61463"/>
    <w:rsid w:val="00B62282"/>
    <w:rsid w:val="00B63692"/>
    <w:rsid w:val="00B66C4A"/>
    <w:rsid w:val="00B72C41"/>
    <w:rsid w:val="00B7375D"/>
    <w:rsid w:val="00B7521E"/>
    <w:rsid w:val="00B75956"/>
    <w:rsid w:val="00B90B22"/>
    <w:rsid w:val="00B94149"/>
    <w:rsid w:val="00B962F0"/>
    <w:rsid w:val="00BA0B10"/>
    <w:rsid w:val="00BA404B"/>
    <w:rsid w:val="00BA4E07"/>
    <w:rsid w:val="00BA7062"/>
    <w:rsid w:val="00BA7930"/>
    <w:rsid w:val="00BB4123"/>
    <w:rsid w:val="00BB7EC9"/>
    <w:rsid w:val="00BC4BAC"/>
    <w:rsid w:val="00BE72C4"/>
    <w:rsid w:val="00BF13BD"/>
    <w:rsid w:val="00BF2F5C"/>
    <w:rsid w:val="00BF340A"/>
    <w:rsid w:val="00BF44B1"/>
    <w:rsid w:val="00BF6B70"/>
    <w:rsid w:val="00BF7411"/>
    <w:rsid w:val="00C023EF"/>
    <w:rsid w:val="00C05B12"/>
    <w:rsid w:val="00C10A7B"/>
    <w:rsid w:val="00C11222"/>
    <w:rsid w:val="00C12968"/>
    <w:rsid w:val="00C33179"/>
    <w:rsid w:val="00C33D7C"/>
    <w:rsid w:val="00C348F5"/>
    <w:rsid w:val="00C3730B"/>
    <w:rsid w:val="00C46F0A"/>
    <w:rsid w:val="00C53E61"/>
    <w:rsid w:val="00C553BB"/>
    <w:rsid w:val="00C66348"/>
    <w:rsid w:val="00C7119F"/>
    <w:rsid w:val="00C753AF"/>
    <w:rsid w:val="00C76A4A"/>
    <w:rsid w:val="00C8392C"/>
    <w:rsid w:val="00C91899"/>
    <w:rsid w:val="00CA35F8"/>
    <w:rsid w:val="00CA3A2E"/>
    <w:rsid w:val="00CA54EF"/>
    <w:rsid w:val="00CA6C79"/>
    <w:rsid w:val="00CA759A"/>
    <w:rsid w:val="00CC3308"/>
    <w:rsid w:val="00CC7411"/>
    <w:rsid w:val="00CD3272"/>
    <w:rsid w:val="00CD6FE8"/>
    <w:rsid w:val="00CE2DE1"/>
    <w:rsid w:val="00CE4D3D"/>
    <w:rsid w:val="00CF0C74"/>
    <w:rsid w:val="00CF1E89"/>
    <w:rsid w:val="00CF5DD8"/>
    <w:rsid w:val="00CF773D"/>
    <w:rsid w:val="00D0080D"/>
    <w:rsid w:val="00D064CC"/>
    <w:rsid w:val="00D10453"/>
    <w:rsid w:val="00D11184"/>
    <w:rsid w:val="00D13CA6"/>
    <w:rsid w:val="00D17DC0"/>
    <w:rsid w:val="00D30546"/>
    <w:rsid w:val="00D35A79"/>
    <w:rsid w:val="00D36294"/>
    <w:rsid w:val="00D363E2"/>
    <w:rsid w:val="00D41627"/>
    <w:rsid w:val="00D431E1"/>
    <w:rsid w:val="00D45391"/>
    <w:rsid w:val="00D47B51"/>
    <w:rsid w:val="00D636EB"/>
    <w:rsid w:val="00D65619"/>
    <w:rsid w:val="00D66857"/>
    <w:rsid w:val="00D75057"/>
    <w:rsid w:val="00D808A8"/>
    <w:rsid w:val="00D83726"/>
    <w:rsid w:val="00D8720E"/>
    <w:rsid w:val="00D931D1"/>
    <w:rsid w:val="00D9671F"/>
    <w:rsid w:val="00DA05A4"/>
    <w:rsid w:val="00DA0790"/>
    <w:rsid w:val="00DA0A03"/>
    <w:rsid w:val="00DA0A84"/>
    <w:rsid w:val="00DA1DC6"/>
    <w:rsid w:val="00DB1D00"/>
    <w:rsid w:val="00DB5CA8"/>
    <w:rsid w:val="00DC0CFE"/>
    <w:rsid w:val="00DC5063"/>
    <w:rsid w:val="00DC6C6D"/>
    <w:rsid w:val="00DD2558"/>
    <w:rsid w:val="00DD35FD"/>
    <w:rsid w:val="00DD3611"/>
    <w:rsid w:val="00DD3945"/>
    <w:rsid w:val="00DD7C1C"/>
    <w:rsid w:val="00DE4AB8"/>
    <w:rsid w:val="00DE624B"/>
    <w:rsid w:val="00DF5ACD"/>
    <w:rsid w:val="00DF7D08"/>
    <w:rsid w:val="00E0283C"/>
    <w:rsid w:val="00E03CA3"/>
    <w:rsid w:val="00E03F01"/>
    <w:rsid w:val="00E115C5"/>
    <w:rsid w:val="00E14AE0"/>
    <w:rsid w:val="00E16026"/>
    <w:rsid w:val="00E212DF"/>
    <w:rsid w:val="00E21439"/>
    <w:rsid w:val="00E23148"/>
    <w:rsid w:val="00E2454B"/>
    <w:rsid w:val="00E24B74"/>
    <w:rsid w:val="00E26516"/>
    <w:rsid w:val="00E2789C"/>
    <w:rsid w:val="00E30B47"/>
    <w:rsid w:val="00E312AD"/>
    <w:rsid w:val="00E349AE"/>
    <w:rsid w:val="00E34D15"/>
    <w:rsid w:val="00E376E7"/>
    <w:rsid w:val="00E5023E"/>
    <w:rsid w:val="00E50518"/>
    <w:rsid w:val="00E5054D"/>
    <w:rsid w:val="00E549F9"/>
    <w:rsid w:val="00E624DC"/>
    <w:rsid w:val="00E65D67"/>
    <w:rsid w:val="00E71F26"/>
    <w:rsid w:val="00E72D9F"/>
    <w:rsid w:val="00E75EC6"/>
    <w:rsid w:val="00E83BFF"/>
    <w:rsid w:val="00E84C45"/>
    <w:rsid w:val="00E85EA7"/>
    <w:rsid w:val="00E90CCD"/>
    <w:rsid w:val="00E90E26"/>
    <w:rsid w:val="00E9218A"/>
    <w:rsid w:val="00E92983"/>
    <w:rsid w:val="00E92C8A"/>
    <w:rsid w:val="00EA3C88"/>
    <w:rsid w:val="00EA3DED"/>
    <w:rsid w:val="00EA52E0"/>
    <w:rsid w:val="00EB23E9"/>
    <w:rsid w:val="00EB7A8A"/>
    <w:rsid w:val="00EC315C"/>
    <w:rsid w:val="00EC77AE"/>
    <w:rsid w:val="00ED3B53"/>
    <w:rsid w:val="00EE16BA"/>
    <w:rsid w:val="00EE1AA9"/>
    <w:rsid w:val="00EE3958"/>
    <w:rsid w:val="00EE3F23"/>
    <w:rsid w:val="00EE5AE1"/>
    <w:rsid w:val="00EE6A8E"/>
    <w:rsid w:val="00EE716D"/>
    <w:rsid w:val="00EF31B2"/>
    <w:rsid w:val="00EF5520"/>
    <w:rsid w:val="00EF5A13"/>
    <w:rsid w:val="00EF7DF9"/>
    <w:rsid w:val="00F02102"/>
    <w:rsid w:val="00F0416E"/>
    <w:rsid w:val="00F041FB"/>
    <w:rsid w:val="00F14D49"/>
    <w:rsid w:val="00F16E0A"/>
    <w:rsid w:val="00F21978"/>
    <w:rsid w:val="00F22149"/>
    <w:rsid w:val="00F2231E"/>
    <w:rsid w:val="00F22A29"/>
    <w:rsid w:val="00F22CD4"/>
    <w:rsid w:val="00F268D5"/>
    <w:rsid w:val="00F35E2C"/>
    <w:rsid w:val="00F3717E"/>
    <w:rsid w:val="00F4252F"/>
    <w:rsid w:val="00F45397"/>
    <w:rsid w:val="00F4785C"/>
    <w:rsid w:val="00F47F67"/>
    <w:rsid w:val="00F5062E"/>
    <w:rsid w:val="00F5163B"/>
    <w:rsid w:val="00F54253"/>
    <w:rsid w:val="00F5699A"/>
    <w:rsid w:val="00F57296"/>
    <w:rsid w:val="00F609DE"/>
    <w:rsid w:val="00F63153"/>
    <w:rsid w:val="00F638F5"/>
    <w:rsid w:val="00F66434"/>
    <w:rsid w:val="00F66B03"/>
    <w:rsid w:val="00F66BA9"/>
    <w:rsid w:val="00F75E77"/>
    <w:rsid w:val="00F845D3"/>
    <w:rsid w:val="00F8739F"/>
    <w:rsid w:val="00F9148F"/>
    <w:rsid w:val="00F953B7"/>
    <w:rsid w:val="00F97EF8"/>
    <w:rsid w:val="00FA038B"/>
    <w:rsid w:val="00FA5D4E"/>
    <w:rsid w:val="00FB0890"/>
    <w:rsid w:val="00FB0F47"/>
    <w:rsid w:val="00FB0F9D"/>
    <w:rsid w:val="00FB3465"/>
    <w:rsid w:val="00FC17E3"/>
    <w:rsid w:val="00FC7738"/>
    <w:rsid w:val="00FC77DE"/>
    <w:rsid w:val="00FC7BE5"/>
    <w:rsid w:val="00FD314A"/>
    <w:rsid w:val="00FE0B3D"/>
    <w:rsid w:val="00FE170C"/>
    <w:rsid w:val="00FE4F28"/>
    <w:rsid w:val="00FF0E9B"/>
    <w:rsid w:val="00FF30FB"/>
    <w:rsid w:val="00F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5B6D0"/>
  <w15:docId w15:val="{6C6B8C2B-6E94-44BC-90E1-72EA1440D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B72C41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72C41"/>
    <w:pPr>
      <w:keepNext/>
      <w:spacing w:after="200" w:line="276" w:lineRule="auto"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B72C41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B72C41"/>
    <w:rPr>
      <w:rFonts w:asciiTheme="majorHAnsi" w:eastAsiaTheme="majorEastAsia" w:hAnsiTheme="majorHAnsi" w:cstheme="majorBidi"/>
    </w:rPr>
  </w:style>
  <w:style w:type="character" w:styleId="a3">
    <w:name w:val="line number"/>
    <w:basedOn w:val="a0"/>
    <w:uiPriority w:val="99"/>
    <w:semiHidden/>
    <w:unhideWhenUsed/>
    <w:rsid w:val="00B72C41"/>
  </w:style>
  <w:style w:type="paragraph" w:styleId="a4">
    <w:name w:val="List Paragraph"/>
    <w:basedOn w:val="a"/>
    <w:uiPriority w:val="34"/>
    <w:qFormat/>
    <w:rsid w:val="00B72C41"/>
    <w:pPr>
      <w:spacing w:after="200" w:line="276" w:lineRule="auto"/>
      <w:ind w:leftChars="400" w:left="800"/>
    </w:pPr>
  </w:style>
  <w:style w:type="character" w:customStyle="1" w:styleId="apple-converted-space">
    <w:name w:val="apple-converted-space"/>
    <w:basedOn w:val="a0"/>
    <w:rsid w:val="00B72C41"/>
  </w:style>
  <w:style w:type="paragraph" w:customStyle="1" w:styleId="EndNoteBibliographyTitle">
    <w:name w:val="EndNote Bibliography Title"/>
    <w:basedOn w:val="a"/>
    <w:link w:val="EndNoteBibliographyTitleChar"/>
    <w:rsid w:val="00B72C41"/>
    <w:pPr>
      <w:spacing w:after="0" w:line="276" w:lineRule="auto"/>
      <w:jc w:val="center"/>
    </w:pPr>
    <w:rPr>
      <w:rFonts w:ascii="맑은 고딕" w:eastAsia="맑은 고딕" w:hAnsi="맑은 고딕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B72C41"/>
    <w:rPr>
      <w:rFonts w:ascii="맑은 고딕" w:eastAsia="맑은 고딕" w:hAnsi="맑은 고딕"/>
      <w:noProof/>
    </w:rPr>
  </w:style>
  <w:style w:type="paragraph" w:customStyle="1" w:styleId="EndNoteBibliography">
    <w:name w:val="EndNote Bibliography"/>
    <w:basedOn w:val="a"/>
    <w:link w:val="EndNoteBibliographyChar"/>
    <w:rsid w:val="00B72C41"/>
    <w:pPr>
      <w:spacing w:after="200" w:line="240" w:lineRule="auto"/>
    </w:pPr>
    <w:rPr>
      <w:rFonts w:ascii="맑은 고딕" w:eastAsia="맑은 고딕" w:hAnsi="맑은 고딕"/>
      <w:noProof/>
    </w:rPr>
  </w:style>
  <w:style w:type="character" w:customStyle="1" w:styleId="EndNoteBibliographyChar">
    <w:name w:val="EndNote Bibliography Char"/>
    <w:basedOn w:val="a0"/>
    <w:link w:val="EndNoteBibliography"/>
    <w:rsid w:val="00B72C41"/>
    <w:rPr>
      <w:rFonts w:ascii="맑은 고딕" w:eastAsia="맑은 고딕" w:hAnsi="맑은 고딕"/>
      <w:noProof/>
    </w:rPr>
  </w:style>
  <w:style w:type="character" w:styleId="a5">
    <w:name w:val="Hyperlink"/>
    <w:basedOn w:val="a0"/>
    <w:uiPriority w:val="99"/>
    <w:unhideWhenUsed/>
    <w:rsid w:val="00B72C41"/>
    <w:rPr>
      <w:color w:val="0563C1" w:themeColor="hyperlink"/>
      <w:u w:val="single"/>
    </w:rPr>
  </w:style>
  <w:style w:type="paragraph" w:styleId="a6">
    <w:name w:val="Balloon Text"/>
    <w:basedOn w:val="a"/>
    <w:link w:val="Char"/>
    <w:uiPriority w:val="99"/>
    <w:semiHidden/>
    <w:unhideWhenUsed/>
    <w:rsid w:val="00B72C4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B72C41"/>
    <w:rPr>
      <w:rFonts w:asciiTheme="majorHAnsi" w:eastAsiaTheme="majorEastAsia" w:hAnsiTheme="majorHAnsi" w:cstheme="majorBidi"/>
      <w:sz w:val="18"/>
      <w:szCs w:val="18"/>
    </w:rPr>
  </w:style>
  <w:style w:type="character" w:styleId="a7">
    <w:name w:val="Placeholder Text"/>
    <w:basedOn w:val="a0"/>
    <w:uiPriority w:val="99"/>
    <w:semiHidden/>
    <w:rsid w:val="00B72C41"/>
    <w:rPr>
      <w:color w:val="808080"/>
    </w:rPr>
  </w:style>
  <w:style w:type="paragraph" w:styleId="a8">
    <w:name w:val="header"/>
    <w:basedOn w:val="a"/>
    <w:link w:val="Char0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0">
    <w:name w:val="머리글 Char"/>
    <w:basedOn w:val="a0"/>
    <w:link w:val="a8"/>
    <w:uiPriority w:val="99"/>
    <w:rsid w:val="00B72C41"/>
  </w:style>
  <w:style w:type="paragraph" w:styleId="a9">
    <w:name w:val="footer"/>
    <w:basedOn w:val="a"/>
    <w:link w:val="Char1"/>
    <w:uiPriority w:val="99"/>
    <w:unhideWhenUsed/>
    <w:rsid w:val="00B72C41"/>
    <w:pPr>
      <w:tabs>
        <w:tab w:val="center" w:pos="4513"/>
        <w:tab w:val="right" w:pos="9026"/>
      </w:tabs>
      <w:snapToGrid w:val="0"/>
      <w:spacing w:after="200" w:line="276" w:lineRule="auto"/>
    </w:pPr>
  </w:style>
  <w:style w:type="character" w:customStyle="1" w:styleId="Char1">
    <w:name w:val="바닥글 Char"/>
    <w:basedOn w:val="a0"/>
    <w:link w:val="a9"/>
    <w:uiPriority w:val="99"/>
    <w:rsid w:val="00B72C41"/>
  </w:style>
  <w:style w:type="table" w:styleId="aa">
    <w:name w:val="Table Grid"/>
    <w:basedOn w:val="a1"/>
    <w:uiPriority w:val="59"/>
    <w:rsid w:val="00B72C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xldetailsdisplayval">
    <w:name w:val="exldetailsdisplayval"/>
    <w:basedOn w:val="a0"/>
    <w:rsid w:val="00B72C41"/>
  </w:style>
  <w:style w:type="paragraph" w:customStyle="1" w:styleId="ab">
    <w:name w:val="바탕글"/>
    <w:basedOn w:val="a"/>
    <w:rsid w:val="00B72C41"/>
    <w:pPr>
      <w:shd w:val="clear" w:color="auto" w:fill="FFFFFF"/>
      <w:snapToGrid w:val="0"/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character" w:styleId="ac">
    <w:name w:val="annotation reference"/>
    <w:basedOn w:val="a0"/>
    <w:uiPriority w:val="99"/>
    <w:semiHidden/>
    <w:unhideWhenUsed/>
    <w:rsid w:val="00B72C41"/>
    <w:rPr>
      <w:sz w:val="18"/>
      <w:szCs w:val="18"/>
    </w:rPr>
  </w:style>
  <w:style w:type="paragraph" w:styleId="ad">
    <w:name w:val="annotation text"/>
    <w:basedOn w:val="a"/>
    <w:link w:val="Char2"/>
    <w:uiPriority w:val="99"/>
    <w:unhideWhenUsed/>
    <w:rsid w:val="00B72C41"/>
    <w:pPr>
      <w:spacing w:after="200" w:line="276" w:lineRule="auto"/>
      <w:jc w:val="left"/>
    </w:pPr>
  </w:style>
  <w:style w:type="character" w:customStyle="1" w:styleId="Char2">
    <w:name w:val="메모 텍스트 Char"/>
    <w:basedOn w:val="a0"/>
    <w:link w:val="ad"/>
    <w:uiPriority w:val="99"/>
    <w:rsid w:val="00B72C41"/>
  </w:style>
  <w:style w:type="paragraph" w:styleId="ae">
    <w:name w:val="annotation subject"/>
    <w:basedOn w:val="ad"/>
    <w:next w:val="ad"/>
    <w:link w:val="Char3"/>
    <w:uiPriority w:val="99"/>
    <w:semiHidden/>
    <w:unhideWhenUsed/>
    <w:rsid w:val="00B72C41"/>
    <w:rPr>
      <w:b/>
      <w:bCs/>
    </w:rPr>
  </w:style>
  <w:style w:type="character" w:customStyle="1" w:styleId="Char3">
    <w:name w:val="메모 주제 Char"/>
    <w:basedOn w:val="Char2"/>
    <w:link w:val="ae"/>
    <w:uiPriority w:val="99"/>
    <w:semiHidden/>
    <w:rsid w:val="00B72C41"/>
    <w:rPr>
      <w:b/>
      <w:bCs/>
    </w:rPr>
  </w:style>
  <w:style w:type="character" w:styleId="af">
    <w:name w:val="Emphasis"/>
    <w:basedOn w:val="a0"/>
    <w:uiPriority w:val="20"/>
    <w:qFormat/>
    <w:rsid w:val="00B72C41"/>
    <w:rPr>
      <w:i/>
      <w:iCs/>
    </w:rPr>
  </w:style>
  <w:style w:type="paragraph" w:styleId="af0">
    <w:name w:val="Document Map"/>
    <w:basedOn w:val="a"/>
    <w:link w:val="Char4"/>
    <w:uiPriority w:val="99"/>
    <w:semiHidden/>
    <w:unhideWhenUsed/>
    <w:rsid w:val="00B72C41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Char4">
    <w:name w:val="문서 구조 Char"/>
    <w:basedOn w:val="a0"/>
    <w:link w:val="af0"/>
    <w:uiPriority w:val="99"/>
    <w:semiHidden/>
    <w:rsid w:val="00B72C41"/>
    <w:rPr>
      <w:rFonts w:ascii="Lucida Grande" w:hAnsi="Lucida Grande" w:cs="Lucida Grande"/>
      <w:sz w:val="24"/>
      <w:szCs w:val="24"/>
    </w:rPr>
  </w:style>
  <w:style w:type="paragraph" w:styleId="af1">
    <w:name w:val="Revision"/>
    <w:hidden/>
    <w:uiPriority w:val="99"/>
    <w:semiHidden/>
    <w:rsid w:val="00B72C41"/>
    <w:pPr>
      <w:spacing w:after="0" w:line="240" w:lineRule="auto"/>
      <w:jc w:val="left"/>
    </w:pPr>
  </w:style>
  <w:style w:type="paragraph" w:styleId="af2">
    <w:name w:val="footnote text"/>
    <w:basedOn w:val="a"/>
    <w:link w:val="Char5"/>
    <w:uiPriority w:val="99"/>
    <w:semiHidden/>
    <w:unhideWhenUsed/>
    <w:rsid w:val="00B72C41"/>
    <w:pPr>
      <w:snapToGrid w:val="0"/>
      <w:spacing w:after="200" w:line="276" w:lineRule="auto"/>
      <w:jc w:val="left"/>
    </w:pPr>
  </w:style>
  <w:style w:type="character" w:customStyle="1" w:styleId="Char5">
    <w:name w:val="각주 텍스트 Char"/>
    <w:basedOn w:val="a0"/>
    <w:link w:val="af2"/>
    <w:uiPriority w:val="99"/>
    <w:semiHidden/>
    <w:rsid w:val="00B72C41"/>
  </w:style>
  <w:style w:type="character" w:styleId="af3">
    <w:name w:val="footnote reference"/>
    <w:basedOn w:val="a0"/>
    <w:uiPriority w:val="99"/>
    <w:semiHidden/>
    <w:unhideWhenUsed/>
    <w:rsid w:val="00B72C41"/>
    <w:rPr>
      <w:vertAlign w:val="superscript"/>
    </w:rPr>
  </w:style>
  <w:style w:type="paragraph" w:styleId="af4">
    <w:name w:val="Normal (Web)"/>
    <w:basedOn w:val="a"/>
    <w:uiPriority w:val="99"/>
    <w:semiHidden/>
    <w:unhideWhenUsed/>
    <w:rsid w:val="00B72C41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table" w:customStyle="1" w:styleId="41">
    <w:name w:val="일반 표 41"/>
    <w:basedOn w:val="a1"/>
    <w:uiPriority w:val="44"/>
    <w:rsid w:val="00B72C4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10">
    <w:name w:val="멘션1"/>
    <w:basedOn w:val="a0"/>
    <w:uiPriority w:val="99"/>
    <w:semiHidden/>
    <w:unhideWhenUsed/>
    <w:rsid w:val="00B72C41"/>
    <w:rPr>
      <w:color w:val="2B579A"/>
      <w:shd w:val="clear" w:color="auto" w:fill="E6E6E6"/>
    </w:rPr>
  </w:style>
  <w:style w:type="character" w:customStyle="1" w:styleId="11">
    <w:name w:val="확인되지 않은 멘션1"/>
    <w:basedOn w:val="a0"/>
    <w:uiPriority w:val="99"/>
    <w:semiHidden/>
    <w:unhideWhenUsed/>
    <w:rsid w:val="00B72C4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79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hong</dc:creator>
  <cp:keywords/>
  <dc:description/>
  <cp:lastModifiedBy>Hong Je-Woo</cp:lastModifiedBy>
  <cp:revision>628</cp:revision>
  <cp:lastPrinted>2018-08-14T13:11:00Z</cp:lastPrinted>
  <dcterms:created xsi:type="dcterms:W3CDTF">2018-03-06T02:07:00Z</dcterms:created>
  <dcterms:modified xsi:type="dcterms:W3CDTF">2018-09-27T08:35:00Z</dcterms:modified>
</cp:coreProperties>
</file>